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6E7824" w:rsidRDefault="006E7824" w:rsidP="00430595">
      <w:pPr>
        <w:tabs>
          <w:tab w:val="left" w:pos="2694"/>
        </w:tabs>
        <w:ind w:left="2127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1. Who is a customer?</w:t>
      </w:r>
    </w:p>
    <w:p w:rsidR="00430595" w:rsidRPr="00430595" w:rsidRDefault="00430595" w:rsidP="00430595">
      <w:pPr>
        <w:tabs>
          <w:tab w:val="left" w:pos="2552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A person who works at a business</w:t>
      </w:r>
    </w:p>
    <w:p w:rsidR="00430595" w:rsidRPr="00430595" w:rsidRDefault="00430595" w:rsidP="00430595">
      <w:pPr>
        <w:tabs>
          <w:tab w:val="left" w:pos="2552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A person who buys goods or services</w:t>
      </w:r>
    </w:p>
    <w:p w:rsidR="00430595" w:rsidRPr="00430595" w:rsidRDefault="00430595" w:rsidP="00430595">
      <w:pPr>
        <w:tabs>
          <w:tab w:val="left" w:pos="2552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A person who watches TV</w:t>
      </w:r>
    </w:p>
    <w:p w:rsidR="00430595" w:rsidRPr="00430595" w:rsidRDefault="00430595" w:rsidP="00430595">
      <w:pPr>
        <w:tabs>
          <w:tab w:val="left" w:pos="2552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A person who sells clothes</w:t>
      </w: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2. Why do businesses need customers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To clean the office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To have meeting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To make sales and earn money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To do marketing</w:t>
      </w: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3. What is customer service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Cleaning product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Talking to your bos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Helping and supporting customer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Sending emails to friends</w:t>
      </w:r>
    </w:p>
    <w:p w:rsidR="00430595" w:rsidRPr="00430595" w:rsidRDefault="00430595" w:rsidP="00430595">
      <w:pPr>
        <w:tabs>
          <w:tab w:val="left" w:pos="3690"/>
        </w:tabs>
        <w:ind w:left="2127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4. When does customer service happen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Only before buying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Only after buying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Before and after buying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Never</w:t>
      </w: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5. Why is customer service important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It makes customers confused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It helps businesses grow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It is fun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It is expensive</w:t>
      </w:r>
    </w:p>
    <w:p w:rsid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6. What does customer analysis help improve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The office design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TV show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Products and service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Street name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7. What type of marketing do younger people prefer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Newspaper ad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Phone call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Social media ad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lastRenderedPageBreak/>
        <w:t>D. Face-to-face talks</w:t>
      </w: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8. Why is customer retention important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It costs more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It saves money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It is boring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It stops sales</w:t>
      </w:r>
    </w:p>
    <w:p w:rsid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9. How do customers feel when their needs are understood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Angry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Confused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Valued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Scared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10. What helps offer the right product to a customer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Guessing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Understanding their need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Ignoring them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Talking loudly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11. What can quick and respectful service lead to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Bad review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Less work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Happy customer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More confusion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12. What does professional behavior reduce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Sale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Friend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Miscommunication and conflict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Phone calls</w:t>
      </w: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13. What creates a good first impression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Wearing dirty clothe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Speaking quietly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Clean appearance and proper dressing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Being late</w:t>
      </w: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14. Why is good hygiene important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To look cool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To spread germ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To protect health and safety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To save time</w:t>
      </w: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</w:p>
    <w:p w:rsidR="00430595" w:rsidRPr="00430595" w:rsidRDefault="00430595" w:rsidP="00430595">
      <w:pPr>
        <w:tabs>
          <w:tab w:val="left" w:pos="2694"/>
        </w:tabs>
        <w:ind w:left="2127"/>
        <w:rPr>
          <w:rFonts w:ascii="Trebuchet MS" w:hAnsi="Trebuchet MS"/>
        </w:rPr>
      </w:pPr>
      <w:r w:rsidRPr="00430595">
        <w:rPr>
          <w:rFonts w:ascii="Trebuchet MS" w:hAnsi="Trebuchet MS"/>
        </w:rPr>
        <w:t>15. What does proper dressing show?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A. You love fashion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B. You are rich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C. You respect others</w:t>
      </w:r>
    </w:p>
    <w:p w:rsidR="00430595" w:rsidRPr="00430595" w:rsidRDefault="00430595" w:rsidP="00430595">
      <w:pPr>
        <w:tabs>
          <w:tab w:val="left" w:pos="2694"/>
        </w:tabs>
        <w:ind w:left="2552"/>
        <w:rPr>
          <w:rFonts w:ascii="Trebuchet MS" w:hAnsi="Trebuchet MS"/>
        </w:rPr>
      </w:pPr>
      <w:r w:rsidRPr="00430595">
        <w:rPr>
          <w:rFonts w:ascii="Trebuchet MS" w:hAnsi="Trebuchet MS"/>
        </w:rPr>
        <w:t>D. You are sleepy</w:t>
      </w:r>
    </w:p>
    <w:p w:rsidR="00C05F8A" w:rsidRPr="005449D2" w:rsidRDefault="00C05F8A" w:rsidP="00430595">
      <w:pPr>
        <w:tabs>
          <w:tab w:val="left" w:pos="2694"/>
        </w:tabs>
        <w:ind w:left="2127"/>
        <w:rPr>
          <w:rFonts w:ascii="Trebuchet MS" w:hAnsi="Trebuchet MS"/>
        </w:rPr>
      </w:pP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1A8D" w:rsidRDefault="008C1A8D">
      <w:r>
        <w:separator/>
      </w:r>
    </w:p>
  </w:endnote>
  <w:endnote w:type="continuationSeparator" w:id="0">
    <w:p w:rsidR="008C1A8D" w:rsidRDefault="008C1A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57EB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957EB1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721F66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721F66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1A8D" w:rsidRDefault="008C1A8D">
      <w:r>
        <w:separator/>
      </w:r>
    </w:p>
  </w:footnote>
  <w:footnote w:type="continuationSeparator" w:id="0">
    <w:p w:rsidR="008C1A8D" w:rsidRDefault="008C1A8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57EB1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57EB1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1F66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957EB1" w:rsidP="00724FC1">
    <w:pPr>
      <w:pStyle w:val="Header"/>
    </w:pPr>
    <w:r w:rsidRPr="00957EB1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957EB1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F05F29" w:rsidRDefault="00F05F29" w:rsidP="0043059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4"/>
                    <w:szCs w:val="28"/>
                  </w:rPr>
                </w:pPr>
                <w:r w:rsidRPr="00F05F29"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  <w:t>Customer Service</w:t>
                </w:r>
              </w:p>
            </w:txbxContent>
          </v:textbox>
        </v:shape>
      </w:pict>
    </w:r>
    <w:r w:rsidRPr="00957EB1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957EB1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957EB1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57EB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20482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011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4A0D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A3810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3D20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1680"/>
    <w:rsid w:val="003E2AEB"/>
    <w:rsid w:val="003E5223"/>
    <w:rsid w:val="003F2C2F"/>
    <w:rsid w:val="003F3068"/>
    <w:rsid w:val="004018B3"/>
    <w:rsid w:val="00410204"/>
    <w:rsid w:val="00412AE6"/>
    <w:rsid w:val="00415767"/>
    <w:rsid w:val="0041644B"/>
    <w:rsid w:val="00417B2B"/>
    <w:rsid w:val="00417C9C"/>
    <w:rsid w:val="0042203D"/>
    <w:rsid w:val="004268EC"/>
    <w:rsid w:val="00430595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3353"/>
    <w:rsid w:val="006C6F00"/>
    <w:rsid w:val="006D0F79"/>
    <w:rsid w:val="006D2794"/>
    <w:rsid w:val="006E1453"/>
    <w:rsid w:val="006E7824"/>
    <w:rsid w:val="006F2425"/>
    <w:rsid w:val="00700744"/>
    <w:rsid w:val="00701CD5"/>
    <w:rsid w:val="0070411B"/>
    <w:rsid w:val="0071182D"/>
    <w:rsid w:val="0071370D"/>
    <w:rsid w:val="0072158E"/>
    <w:rsid w:val="00721F66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1A8D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57EB1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13AB"/>
    <w:rsid w:val="00AF46B5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065B5"/>
    <w:rsid w:val="00D2612C"/>
    <w:rsid w:val="00D26EFC"/>
    <w:rsid w:val="00D27FC4"/>
    <w:rsid w:val="00D30284"/>
    <w:rsid w:val="00D3376F"/>
    <w:rsid w:val="00D34D8F"/>
    <w:rsid w:val="00D34EEA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5F29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D40D06-EB21-453D-B60D-164DC6AF5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8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6</cp:revision>
  <cp:lastPrinted>2025-06-04T09:08:00Z</cp:lastPrinted>
  <dcterms:created xsi:type="dcterms:W3CDTF">2025-06-04T09:04:00Z</dcterms:created>
  <dcterms:modified xsi:type="dcterms:W3CDTF">2025-06-04T09:08:00Z</dcterms:modified>
</cp:coreProperties>
</file>